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4624B7" w:rsidRPr="009D4F83" w:rsidRDefault="004624B7" w:rsidP="004624B7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</w:pPr>
      <w:r w:rsidRPr="009D4F83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  <w:t xml:space="preserve">Python Formative Assessment </w:t>
      </w: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  <w:t>2</w:t>
      </w:r>
    </w:p>
    <w:p w:rsidR="00FE74A7" w:rsidRDefault="00FE74A7" w:rsidP="00FE74A7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</w:pPr>
      <w:r w:rsidRPr="00FE74A7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  <w:t>Mini project: Banking System</w:t>
      </w:r>
    </w:p>
    <w:p w:rsidR="004624B7" w:rsidRDefault="004624B7" w:rsidP="004624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ue on 13</w:t>
      </w:r>
      <w:r w:rsidRPr="00C94D8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y 24</w:t>
      </w:r>
    </w:p>
    <w:p w:rsidR="004624B7" w:rsidRDefault="004624B7" w:rsidP="004624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mitted by Aiswarya Jayaprakash</w:t>
      </w:r>
    </w:p>
    <w:p w:rsidR="00AC2139" w:rsidRDefault="00AC2139" w:rsidP="004624B7">
      <w:pPr>
        <w:rPr>
          <w:rFonts w:ascii="Times New Roman" w:hAnsi="Times New Roman" w:cs="Times New Roman"/>
          <w:sz w:val="24"/>
          <w:szCs w:val="24"/>
        </w:rPr>
      </w:pPr>
      <w:r w:rsidRPr="00AC2139">
        <w:rPr>
          <w:rFonts w:ascii="Times New Roman" w:hAnsi="Times New Roman" w:cs="Times New Roman"/>
          <w:sz w:val="24"/>
          <w:szCs w:val="24"/>
        </w:rPr>
        <w:t>Dear Students,</w:t>
      </w:r>
      <w:r w:rsidRPr="00AC2139">
        <w:rPr>
          <w:rFonts w:ascii="Times New Roman" w:hAnsi="Times New Roman" w:cs="Times New Roman"/>
          <w:sz w:val="24"/>
          <w:szCs w:val="24"/>
        </w:rPr>
        <w:br/>
        <w:t>We have covered core python, now it's time to test your coding and logical skills, also to know how confident you are with the syntax, i'm giving you a small project:</w:t>
      </w:r>
      <w:r w:rsidRPr="00AC2139">
        <w:rPr>
          <w:rFonts w:ascii="Times New Roman" w:hAnsi="Times New Roman" w:cs="Times New Roman"/>
          <w:sz w:val="24"/>
          <w:szCs w:val="24"/>
        </w:rPr>
        <w:br/>
        <w:t>Write a python program to replicate a Banking system. The following features are mandatory:</w:t>
      </w:r>
      <w:r w:rsidRPr="00AC2139">
        <w:rPr>
          <w:rFonts w:ascii="Times New Roman" w:hAnsi="Times New Roman" w:cs="Times New Roman"/>
          <w:sz w:val="24"/>
          <w:szCs w:val="24"/>
        </w:rPr>
        <w:br/>
        <w:t>1. Account login</w:t>
      </w:r>
      <w:r w:rsidRPr="00AC2139">
        <w:rPr>
          <w:rFonts w:ascii="Times New Roman" w:hAnsi="Times New Roman" w:cs="Times New Roman"/>
          <w:sz w:val="24"/>
          <w:szCs w:val="24"/>
        </w:rPr>
        <w:br/>
        <w:t>2. Amount Depositing</w:t>
      </w:r>
      <w:r w:rsidRPr="00AC2139">
        <w:rPr>
          <w:rFonts w:ascii="Times New Roman" w:hAnsi="Times New Roman" w:cs="Times New Roman"/>
          <w:sz w:val="24"/>
          <w:szCs w:val="24"/>
        </w:rPr>
        <w:br/>
        <w:t>3. Amount Withdrawal</w:t>
      </w:r>
      <w:r w:rsidRPr="00AC2139">
        <w:rPr>
          <w:rFonts w:ascii="Times New Roman" w:hAnsi="Times New Roman" w:cs="Times New Roman"/>
          <w:sz w:val="24"/>
          <w:szCs w:val="24"/>
        </w:rPr>
        <w:br/>
        <w:t>Other than the above features you can add any other also.</w:t>
      </w:r>
      <w:r w:rsidRPr="00AC2139">
        <w:rPr>
          <w:rFonts w:ascii="Times New Roman" w:hAnsi="Times New Roman" w:cs="Times New Roman"/>
          <w:sz w:val="24"/>
          <w:szCs w:val="24"/>
        </w:rPr>
        <w:br/>
      </w:r>
      <w:r w:rsidRPr="00AC2139">
        <w:rPr>
          <w:rFonts w:ascii="Times New Roman" w:hAnsi="Times New Roman" w:cs="Times New Roman"/>
          <w:sz w:val="24"/>
          <w:szCs w:val="24"/>
        </w:rPr>
        <w:br/>
        <w:t>You should  upload the code and output in to your github account. Submit the github link here.</w:t>
      </w:r>
      <w:r w:rsidRPr="00AC2139">
        <w:rPr>
          <w:rFonts w:ascii="Times New Roman" w:hAnsi="Times New Roman" w:cs="Times New Roman"/>
          <w:sz w:val="24"/>
          <w:szCs w:val="24"/>
        </w:rPr>
        <w:br/>
      </w:r>
      <w:r w:rsidRPr="00AC2139">
        <w:rPr>
          <w:rFonts w:ascii="Times New Roman" w:hAnsi="Times New Roman" w:cs="Times New Roman"/>
          <w:sz w:val="24"/>
          <w:szCs w:val="24"/>
        </w:rPr>
        <w:br/>
        <w:t>(Score : code (7) +  extra features (2) + Timely submission (1))</w:t>
      </w:r>
    </w:p>
    <w:p w:rsidR="00F05501" w:rsidRDefault="00F05501" w:rsidP="004624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</w:t>
      </w:r>
    </w:p>
    <w:p w:rsidR="00F05501" w:rsidRDefault="00F05501" w:rsidP="004624B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0550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1CE2E9B" wp14:editId="4D2E6447">
            <wp:extent cx="5731510" cy="2940050"/>
            <wp:effectExtent l="0" t="0" r="2540" b="0"/>
            <wp:docPr id="7878259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825985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5501" w:rsidRPr="00AC2139" w:rsidRDefault="00F05501" w:rsidP="004624B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05501">
        <w:rPr>
          <w:rFonts w:ascii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30FEA633" wp14:editId="0CEB78C7">
            <wp:extent cx="5731510" cy="2951480"/>
            <wp:effectExtent l="0" t="0" r="2540" b="1270"/>
            <wp:docPr id="13960550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05508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05501" w:rsidRPr="00AC21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wNDMyNrY0sDAxNTNW0lEKTi0uzszPAykwrAUAcnOKRywAAAA="/>
  </w:docVars>
  <w:rsids>
    <w:rsidRoot w:val="0008046A"/>
    <w:rsid w:val="0008046A"/>
    <w:rsid w:val="004624B7"/>
    <w:rsid w:val="004E366F"/>
    <w:rsid w:val="00AC2139"/>
    <w:rsid w:val="00B95DB4"/>
    <w:rsid w:val="00E162D6"/>
    <w:rsid w:val="00F05501"/>
    <w:rsid w:val="00FE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25A811"/>
  <w15:chartTrackingRefBased/>
  <w15:docId w15:val="{548CFE20-07A4-4BD1-AC5E-0385E5122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4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03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5</Words>
  <Characters>561</Characters>
  <Application>Microsoft Office Word</Application>
  <DocSecurity>0</DocSecurity>
  <Lines>19</Lines>
  <Paragraphs>7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warya Jayaprakash</dc:creator>
  <cp:keywords/>
  <dc:description/>
  <cp:lastModifiedBy>Aiswarya Jayaprakash</cp:lastModifiedBy>
  <cp:revision>6</cp:revision>
  <dcterms:created xsi:type="dcterms:W3CDTF">2024-05-07T05:56:00Z</dcterms:created>
  <dcterms:modified xsi:type="dcterms:W3CDTF">2024-05-13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683182-acf4-4f87-b87b-6c0350762508</vt:lpwstr>
  </property>
</Properties>
</file>